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F9345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eastAsiaTheme="minorHAnsi" w:hAnsi="Arial" w:cs="Arial"/>
          <w:noProof/>
          <w:sz w:val="22"/>
          <w:szCs w:val="22"/>
          <w:lang w:eastAsia="en-US"/>
        </w:rPr>
        <w:drawing>
          <wp:inline distT="0" distB="0" distL="0" distR="0" wp14:anchorId="58D52DDC" wp14:editId="054D30AF">
            <wp:extent cx="1498600" cy="393700"/>
            <wp:effectExtent l="0" t="0" r="6350" b="6350"/>
            <wp:docPr id="1" name="Picture 1" descr="A picture containing text, computer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omputer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Arial Black" w:hAnsi="Arial Black" w:cs="Segoe UI"/>
          <w:color w:val="EA0029"/>
          <w:sz w:val="52"/>
          <w:szCs w:val="52"/>
        </w:rPr>
        <w:t> </w:t>
      </w:r>
    </w:p>
    <w:p w14:paraId="76D181A6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Black" w:hAnsi="Arial Black" w:cs="Segoe UI"/>
          <w:color w:val="EA0029"/>
          <w:sz w:val="44"/>
          <w:szCs w:val="44"/>
        </w:rPr>
        <w:t>SOCIAL MEDIA COPYBOOK</w:t>
      </w:r>
      <w:r>
        <w:rPr>
          <w:rStyle w:val="eop"/>
          <w:rFonts w:ascii="Arial Black" w:hAnsi="Arial Black" w:cs="Segoe UI"/>
          <w:color w:val="EA0029"/>
          <w:sz w:val="44"/>
          <w:szCs w:val="44"/>
        </w:rPr>
        <w:t> </w:t>
      </w:r>
    </w:p>
    <w:p w14:paraId="5D76CD00" w14:textId="77777777" w:rsidR="007C09BD" w:rsidRPr="00CB0426" w:rsidRDefault="007C09BD" w:rsidP="007C09BD">
      <w:pPr>
        <w:spacing w:line="240" w:lineRule="auto"/>
        <w:rPr>
          <w:rFonts w:ascii="Arial" w:hAnsi="Arial" w:cs="Arial"/>
          <w:b/>
          <w:bCs/>
          <w:color w:val="EA0029"/>
          <w:sz w:val="28"/>
          <w:szCs w:val="28"/>
        </w:rPr>
      </w:pPr>
      <w:r w:rsidRPr="00CB0426">
        <w:rPr>
          <w:rFonts w:ascii="Arial" w:hAnsi="Arial" w:cs="Arial"/>
          <w:b/>
          <w:bCs/>
          <w:color w:val="EA0029"/>
          <w:sz w:val="28"/>
          <w:szCs w:val="28"/>
        </w:rPr>
        <w:t>Embargoed until Tuesday February 14, 9AM CET</w:t>
      </w:r>
    </w:p>
    <w:p w14:paraId="75730561" w14:textId="77777777" w:rsidR="008C49AA" w:rsidRDefault="008C49AA" w:rsidP="008C49AA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</w:p>
    <w:p w14:paraId="754CA7C6" w14:textId="55BC93BE" w:rsidR="00DA10AF" w:rsidRPr="008C49AA" w:rsidRDefault="00237392" w:rsidP="00237392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Kia </w:t>
      </w:r>
      <w:r w:rsidR="00312380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enables over-the-air updates across full </w:t>
      </w:r>
      <w:r w:rsidR="00F270AA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model lin</w:t>
      </w:r>
      <w:r w:rsidR="00B71E47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e-up</w:t>
      </w:r>
    </w:p>
    <w:p w14:paraId="18CD4766" w14:textId="77777777" w:rsidR="00DA10AF" w:rsidRPr="0087112C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</w:p>
    <w:p w14:paraId="68910611" w14:textId="77777777" w:rsidR="008C49AA" w:rsidRDefault="008C49AA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</w:pPr>
    </w:p>
    <w:p w14:paraId="46473760" w14:textId="3C1343F9" w:rsidR="00E70672" w:rsidRDefault="00DA10AF" w:rsidP="23F293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</w:pPr>
      <w:r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  <w:t>Twitter</w:t>
      </w:r>
    </w:p>
    <w:p w14:paraId="36A2C42C" w14:textId="4AB5BE5B" w:rsidR="00DA10AF" w:rsidRPr="0066700A" w:rsidRDefault="006B6004" w:rsidP="00501FD4">
      <w:pPr>
        <w:pStyle w:val="NoSpacing"/>
        <w:rPr>
          <w:rStyle w:val="eop"/>
          <w:rFonts w:ascii="Arial" w:eastAsia="Times New Roman" w:hAnsi="Arial" w:cs="Arial"/>
          <w:color w:val="000000" w:themeColor="text1"/>
          <w:lang w:eastAsia="en-GB"/>
        </w:rPr>
      </w:pPr>
      <w:r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Kia </w:t>
      </w:r>
      <w:r w:rsidR="002806B8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has</w:t>
      </w:r>
      <w:r w:rsidR="00B71E4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enabled over-the-air updates </w:t>
      </w:r>
      <w:r w:rsidR="00165F2B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a</w:t>
      </w:r>
      <w:r w:rsidR="00B71E4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cross i</w:t>
      </w:r>
      <w:r w:rsidR="00165F2B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s</w:t>
      </w:r>
      <w:r w:rsidR="00F11213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full range of models!</w:t>
      </w:r>
      <w:r w:rsidR="00501FD4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Th</w:t>
      </w:r>
      <w:r w:rsidR="007C09B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s</w:t>
      </w:r>
      <w:r w:rsidR="00501FD4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94213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capability </w:t>
      </w:r>
      <w:r w:rsidR="007A5E0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makes it faster and easier for </w:t>
      </w:r>
      <w:r w:rsidR="0094213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owners of M</w:t>
      </w:r>
      <w:r w:rsidR="00BA705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Y22</w:t>
      </w:r>
      <w:r w:rsidR="00D040AA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and newer</w:t>
      </w:r>
      <w:r w:rsidR="00BA705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Kia vehicles </w:t>
      </w:r>
      <w:r w:rsidR="007A5E0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to </w:t>
      </w:r>
      <w:r w:rsidR="00913C0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update to </w:t>
      </w:r>
      <w:r w:rsidR="00DD349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he latest navigation and infotainment software</w:t>
      </w:r>
      <w:r w:rsidR="006A3BBA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,</w:t>
      </w:r>
      <w:r w:rsidR="002806B8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bringing more convenience and saving time</w:t>
      </w:r>
      <w:r w:rsidR="009F28C6">
        <w:rPr>
          <w:rStyle w:val="normaltextrun"/>
          <w:rFonts w:ascii="Arial" w:eastAsia="Times New Roman" w:hAnsi="Arial"/>
          <w:color w:val="000000" w:themeColor="text1"/>
        </w:rPr>
        <w:t>.</w:t>
      </w:r>
      <w:r w:rsidR="00006223" w:rsidRPr="59BB18C9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66700A">
        <w:rPr>
          <w:rStyle w:val="normaltextrun"/>
          <w:rFonts w:ascii="Arial" w:hAnsi="Arial" w:cs="Arial"/>
          <w:color w:val="000000" w:themeColor="text1"/>
        </w:rPr>
        <w:t>#</w:t>
      </w:r>
      <w:r w:rsidR="00DA4EF3">
        <w:rPr>
          <w:rStyle w:val="normaltextrun"/>
          <w:rFonts w:ascii="Arial" w:hAnsi="Arial" w:cs="Arial"/>
          <w:color w:val="000000" w:themeColor="text1"/>
        </w:rPr>
        <w:t>Kia</w:t>
      </w:r>
      <w:r w:rsidR="00F35D28">
        <w:rPr>
          <w:rStyle w:val="normaltextrun"/>
          <w:rFonts w:ascii="Arial" w:hAnsi="Arial" w:cs="Arial"/>
          <w:color w:val="000000" w:themeColor="text1"/>
        </w:rPr>
        <w:t xml:space="preserve"> #OverTheAir</w:t>
      </w:r>
      <w:r w:rsidR="0066700A">
        <w:rPr>
          <w:rStyle w:val="normaltextrun"/>
          <w:rFonts w:ascii="Arial" w:hAnsi="Arial" w:cs="Arial"/>
          <w:color w:val="000000" w:themeColor="text1"/>
        </w:rPr>
        <w:t xml:space="preserve"> #</w:t>
      </w:r>
      <w:r w:rsidR="00A17448">
        <w:rPr>
          <w:rStyle w:val="normaltextrun"/>
          <w:rFonts w:ascii="Arial" w:hAnsi="Arial" w:cs="Arial"/>
          <w:color w:val="000000" w:themeColor="text1"/>
        </w:rPr>
        <w:t xml:space="preserve">ConnectedCompany </w:t>
      </w:r>
      <w:r w:rsidR="0066700A">
        <w:rPr>
          <w:rStyle w:val="normaltextrun"/>
          <w:rFonts w:ascii="Arial" w:hAnsi="Arial" w:cs="Arial"/>
          <w:color w:val="000000" w:themeColor="text1"/>
        </w:rPr>
        <w:t>#MovementThatInspires</w:t>
      </w:r>
      <w:r w:rsidR="002F72D8">
        <w:rPr>
          <w:rStyle w:val="normaltextrun"/>
          <w:rFonts w:ascii="Arial" w:hAnsi="Arial" w:cs="Arial"/>
          <w:color w:val="000000" w:themeColor="text1"/>
        </w:rPr>
        <w:t xml:space="preserve"> </w:t>
      </w:r>
      <w:r w:rsidR="00DA10AF">
        <w:rPr>
          <w:rStyle w:val="normaltextrun"/>
          <w:rFonts w:ascii="Arial" w:hAnsi="Arial" w:cs="Arial"/>
          <w:b/>
          <w:bCs/>
          <w:color w:val="FF0000"/>
        </w:rPr>
        <w:t>[LINK] [IMAGE]</w:t>
      </w:r>
      <w:r w:rsidR="00DA10AF">
        <w:rPr>
          <w:rStyle w:val="normaltextrun"/>
          <w:rFonts w:ascii="Arial" w:hAnsi="Arial" w:cs="Arial"/>
          <w:color w:val="000000"/>
        </w:rPr>
        <w:t xml:space="preserve"> </w:t>
      </w:r>
    </w:p>
    <w:p w14:paraId="1CB6CD0A" w14:textId="77777777" w:rsidR="00DA10AF" w:rsidRPr="0087112C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</w:p>
    <w:p w14:paraId="2BE4B780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  <w:t>LinkedIn</w:t>
      </w:r>
    </w:p>
    <w:p w14:paraId="5759608D" w14:textId="3111DE5E" w:rsidR="00171AE9" w:rsidRDefault="00326875" w:rsidP="009260ED">
      <w:pPr>
        <w:pStyle w:val="NoSpacing"/>
        <w:rPr>
          <w:rStyle w:val="normaltextrun"/>
          <w:rFonts w:ascii="Arial" w:eastAsia="Times New Roman" w:hAnsi="Arial" w:cs="Arial"/>
          <w:color w:val="000000" w:themeColor="text1"/>
          <w:lang w:eastAsia="en-GB"/>
        </w:rPr>
      </w:pPr>
      <w:bookmarkStart w:id="0" w:name="OLE_LINK1"/>
      <w:r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Kia </w:t>
      </w:r>
      <w:r w:rsidR="00592DA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is making </w:t>
      </w:r>
      <w:r w:rsidR="00E3023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advanced </w:t>
      </w:r>
      <w:r w:rsidR="008B2BB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over-the-air functionality available </w:t>
      </w:r>
      <w:r w:rsidR="00C1508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o owners of</w:t>
      </w:r>
      <w:r w:rsidR="00F80B8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all</w:t>
      </w:r>
      <w:r w:rsidR="00DA541D" w:rsidRPr="00DA541D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DA541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MY22 and </w:t>
      </w:r>
      <w:r w:rsidR="0000331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subsequent </w:t>
      </w:r>
      <w:r w:rsidR="00C1508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Kia vehicles</w:t>
      </w:r>
      <w:r w:rsidR="00E3023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.</w:t>
      </w:r>
      <w:r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Th</w:t>
      </w:r>
      <w:r w:rsidR="00D853E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is gives customers </w:t>
      </w:r>
      <w:r w:rsidR="003B7BD6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remote </w:t>
      </w:r>
      <w:r w:rsidR="00D853E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access to </w:t>
      </w:r>
      <w:r w:rsidR="003B7BD6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wireless navigation and infotainment updates</w:t>
      </w:r>
      <w:r w:rsidR="000916C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, meaning </w:t>
      </w:r>
      <w:r w:rsidR="001F56C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a visit to the dealership or </w:t>
      </w:r>
      <w:r w:rsidR="0086577F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manual download</w:t>
      </w:r>
      <w:r w:rsidR="001F56C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s</w:t>
      </w:r>
      <w:r w:rsidR="0086577F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via the </w:t>
      </w:r>
      <w:r w:rsidR="001A6A20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official Kia Navigation Updater Portal</w:t>
      </w:r>
      <w:r w:rsidR="00D853E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E3023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will </w:t>
      </w:r>
      <w:r w:rsidR="006165C3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no longer </w:t>
      </w:r>
      <w:r w:rsidR="00E3023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be </w:t>
      </w:r>
      <w:r w:rsidR="006165C3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necessary</w:t>
      </w:r>
      <w:r w:rsidR="001F56C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. </w:t>
      </w:r>
      <w:bookmarkEnd w:id="0"/>
    </w:p>
    <w:p w14:paraId="3636A99A" w14:textId="77777777" w:rsidR="00171AE9" w:rsidRDefault="00171AE9" w:rsidP="009260ED">
      <w:pPr>
        <w:pStyle w:val="NoSpacing"/>
        <w:rPr>
          <w:rStyle w:val="normaltextrun"/>
          <w:rFonts w:ascii="Arial" w:eastAsia="Times New Roman" w:hAnsi="Arial" w:cs="Arial"/>
          <w:color w:val="000000" w:themeColor="text1"/>
          <w:lang w:eastAsia="en-GB"/>
        </w:rPr>
      </w:pPr>
    </w:p>
    <w:p w14:paraId="787E16F7" w14:textId="34183951" w:rsidR="00DA10AF" w:rsidRPr="0066700A" w:rsidRDefault="00EB6CD3" w:rsidP="009260ED">
      <w:pPr>
        <w:pStyle w:val="NoSpacing"/>
        <w:rPr>
          <w:rStyle w:val="normaltextrun"/>
          <w:rFonts w:ascii="Arial" w:hAnsi="Arial" w:cs="Arial"/>
          <w:color w:val="000000" w:themeColor="text1"/>
        </w:rPr>
      </w:pPr>
      <w:r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he first</w:t>
      </w:r>
      <w:r w:rsidR="002C175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remote </w:t>
      </w:r>
      <w:r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update </w:t>
      </w:r>
      <w:r w:rsidR="00F623BB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will deliver </w:t>
      </w:r>
      <w:r w:rsidR="002C175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a </w:t>
      </w:r>
      <w:r w:rsidR="003751E3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range of enhancements, including a new ECO Design theme for electric vehic</w:t>
      </w:r>
      <w:r w:rsidR="009634D0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le models, new Sounds of Nature tracks and improved climate and seat-climate control</w:t>
      </w:r>
      <w:r w:rsidR="00FF27EF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. </w:t>
      </w:r>
      <w:r w:rsidR="00CB0426" w:rsidRPr="00F66770">
        <w:rPr>
          <w:rStyle w:val="normaltextrun"/>
          <w:rFonts w:ascii="Arial" w:eastAsia="Arial" w:hAnsi="Arial" w:cs="Arial"/>
          <w:color w:val="000000" w:themeColor="text1"/>
        </w:rPr>
        <w:t>This is just one example of how Kia is establishing the basis for an enhanced and seamless connected experience by providing its customers the most advanced technology</w:t>
      </w:r>
      <w:r w:rsidR="00CB0426">
        <w:rPr>
          <w:rStyle w:val="normaltextrun"/>
          <w:rFonts w:ascii="Arial" w:hAnsi="Arial" w:cs="Arial"/>
          <w:color w:val="000000" w:themeColor="text1"/>
        </w:rPr>
        <w:t xml:space="preserve">. </w:t>
      </w:r>
      <w:r w:rsidR="0066700A">
        <w:rPr>
          <w:rStyle w:val="normaltextrun"/>
          <w:rFonts w:ascii="Arial" w:hAnsi="Arial" w:cs="Arial"/>
          <w:color w:val="000000" w:themeColor="text1"/>
        </w:rPr>
        <w:t>#</w:t>
      </w:r>
      <w:r w:rsidR="000D1565">
        <w:rPr>
          <w:rStyle w:val="normaltextrun"/>
          <w:rFonts w:ascii="Arial" w:hAnsi="Arial" w:cs="Arial"/>
          <w:color w:val="000000" w:themeColor="text1"/>
        </w:rPr>
        <w:t>Kia</w:t>
      </w:r>
      <w:r w:rsidR="0066700A">
        <w:rPr>
          <w:rStyle w:val="normaltextrun"/>
          <w:rFonts w:ascii="Arial" w:hAnsi="Arial" w:cs="Arial"/>
          <w:color w:val="000000" w:themeColor="text1"/>
        </w:rPr>
        <w:t xml:space="preserve"> </w:t>
      </w:r>
      <w:r w:rsidR="00736FCF">
        <w:rPr>
          <w:rStyle w:val="normaltextrun"/>
          <w:rFonts w:ascii="Arial" w:hAnsi="Arial" w:cs="Arial"/>
          <w:color w:val="000000" w:themeColor="text1"/>
        </w:rPr>
        <w:t xml:space="preserve">#OverTheAir </w:t>
      </w:r>
      <w:r w:rsidR="0066700A">
        <w:rPr>
          <w:rStyle w:val="normaltextrun"/>
          <w:rFonts w:ascii="Arial" w:hAnsi="Arial" w:cs="Arial"/>
          <w:color w:val="000000" w:themeColor="text1"/>
        </w:rPr>
        <w:t>#</w:t>
      </w:r>
      <w:r w:rsidR="00A17448">
        <w:rPr>
          <w:rStyle w:val="normaltextrun"/>
          <w:rFonts w:ascii="Arial" w:hAnsi="Arial" w:cs="Arial"/>
          <w:color w:val="000000" w:themeColor="text1"/>
        </w:rPr>
        <w:t xml:space="preserve">ConnectedCompany </w:t>
      </w:r>
      <w:r w:rsidR="0066700A">
        <w:rPr>
          <w:rStyle w:val="normaltextrun"/>
          <w:rFonts w:ascii="Arial" w:hAnsi="Arial" w:cs="Arial"/>
          <w:color w:val="000000" w:themeColor="text1"/>
        </w:rPr>
        <w:t>#</w:t>
      </w:r>
      <w:r w:rsidR="000D1565">
        <w:rPr>
          <w:rStyle w:val="normaltextrun"/>
          <w:rFonts w:ascii="Arial" w:hAnsi="Arial" w:cs="Arial"/>
          <w:color w:val="000000" w:themeColor="text1"/>
        </w:rPr>
        <w:t>MovementTheInspires</w:t>
      </w:r>
      <w:r w:rsidR="0066700A">
        <w:rPr>
          <w:rStyle w:val="normaltextrun"/>
          <w:rFonts w:ascii="Arial" w:hAnsi="Arial" w:cs="Arial"/>
          <w:color w:val="000000" w:themeColor="text1"/>
        </w:rPr>
        <w:t xml:space="preserve"> </w:t>
      </w:r>
      <w:r w:rsidR="00DA10AF" w:rsidRPr="006A6A13">
        <w:rPr>
          <w:rStyle w:val="normaltextrun"/>
          <w:rFonts w:ascii="Arial" w:hAnsi="Arial" w:cs="Arial"/>
          <w:b/>
          <w:bCs/>
          <w:color w:val="FF0000"/>
        </w:rPr>
        <w:t xml:space="preserve">[LINK] [IMAGE] </w:t>
      </w:r>
    </w:p>
    <w:p w14:paraId="045AC3EE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</w:p>
    <w:p w14:paraId="291B36F6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</w:pPr>
      <w:r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  <w:t>Facebook</w:t>
      </w:r>
    </w:p>
    <w:p w14:paraId="6ACDCD99" w14:textId="70173E58" w:rsidR="00DA10AF" w:rsidRPr="0066700A" w:rsidRDefault="005A487C" w:rsidP="0066700A">
      <w:pPr>
        <w:pStyle w:val="NoSpacing"/>
        <w:rPr>
          <w:rStyle w:val="normaltextrun"/>
          <w:rFonts w:ascii="Arial" w:eastAsia="Times New Roman" w:hAnsi="Arial" w:cs="Arial"/>
          <w:color w:val="000000" w:themeColor="text1"/>
          <w:lang w:eastAsia="en-GB"/>
        </w:rPr>
      </w:pPr>
      <w:r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Now you can make your ca</w:t>
      </w:r>
      <w:r w:rsidR="00936988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r</w:t>
      </w:r>
      <w:r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even better</w:t>
      </w:r>
      <w:r w:rsidR="00A71868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, throughout its life! We are making </w:t>
      </w:r>
      <w:r w:rsidR="004D0400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software </w:t>
      </w:r>
      <w:r w:rsidR="00E713B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updates a whole lot easier </w:t>
      </w:r>
      <w:r w:rsidR="00472EFA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through </w:t>
      </w:r>
      <w:r w:rsidR="00E713B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the introduction of </w:t>
      </w:r>
      <w:r w:rsidR="00472EFA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new </w:t>
      </w:r>
      <w:r w:rsidR="00E713B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wireless update capabilit</w:t>
      </w:r>
      <w:r w:rsidR="000828B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y</w:t>
      </w:r>
      <w:r w:rsidR="00472EFA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.</w:t>
      </w:r>
      <w:r w:rsidR="00E713B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300AA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Owners of </w:t>
      </w:r>
      <w:r w:rsidR="00A704B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MY22 Kia vehicles and all subsequent models</w:t>
      </w:r>
      <w:r w:rsidR="00E713B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327E52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can now </w:t>
      </w:r>
      <w:r w:rsidR="00EA25BA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take advantage of </w:t>
      </w:r>
      <w:r w:rsidR="00300AAD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over-the-air </w:t>
      </w:r>
      <w:r w:rsidR="000828B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ech</w:t>
      </w:r>
      <w:r w:rsidR="00A704B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604D4F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to </w:t>
      </w:r>
      <w:r w:rsidR="003C56B0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ensure that their vehicles are benefiting from the latest </w:t>
      </w:r>
      <w:r w:rsidR="0040056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maps</w:t>
      </w:r>
      <w:r w:rsidR="003C56B0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and </w:t>
      </w:r>
      <w:r w:rsidR="0040056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n</w:t>
      </w:r>
      <w:r w:rsidR="00C06A2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fotainment</w:t>
      </w:r>
      <w:r w:rsidR="003C56B0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updates. </w:t>
      </w:r>
      <w:r w:rsidR="00936988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hat’s a whole lot of convenience for our customers,</w:t>
      </w:r>
      <w:r w:rsidR="00FF363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and one step closer to becoming a #ConnectedCompany for us. </w:t>
      </w:r>
      <w:r w:rsidR="00E21019" w:rsidRPr="59BB18C9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</w:t>
      </w:r>
      <w:r w:rsidR="00E21019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K</w:t>
      </w:r>
      <w:r w:rsidR="00E21019" w:rsidRPr="59BB18C9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a</w:t>
      </w:r>
      <w:r w:rsidR="00D3663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7D4CD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#OverTheAir </w:t>
      </w:r>
      <w:r w:rsidR="00D3663C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MovementThatInspires</w:t>
      </w:r>
      <w:r w:rsidR="00C06A27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DA10AF">
        <w:rPr>
          <w:rStyle w:val="normaltextrun"/>
          <w:rFonts w:ascii="Arial" w:hAnsi="Arial" w:cs="Arial"/>
          <w:b/>
          <w:bCs/>
          <w:color w:val="FF0000"/>
        </w:rPr>
        <w:t>[LINK] [IMAGE]</w:t>
      </w:r>
      <w:r w:rsidR="00DA10AF">
        <w:rPr>
          <w:rStyle w:val="normaltextrun"/>
          <w:rFonts w:ascii="Arial" w:hAnsi="Arial" w:cs="Arial"/>
          <w:color w:val="000000"/>
        </w:rPr>
        <w:t xml:space="preserve"> </w:t>
      </w:r>
    </w:p>
    <w:p w14:paraId="74555CAB" w14:textId="77777777" w:rsidR="00DA10AF" w:rsidRPr="0087112C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</w:p>
    <w:p w14:paraId="09D0F027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  <w:t>Instagram</w:t>
      </w:r>
    </w:p>
    <w:p w14:paraId="0CEA9676" w14:textId="39547796" w:rsidR="003607F0" w:rsidRPr="004311D8" w:rsidRDefault="00C06A27" w:rsidP="23F293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Kia customers can now download </w:t>
      </w:r>
      <w:r w:rsidR="00234027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the latest 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infotainment </w:t>
      </w:r>
      <w:r w:rsidR="00234027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and mapping 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>updates wirelessly</w:t>
      </w:r>
      <w:r w:rsidR="00A12303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! </w:t>
      </w:r>
      <w:r w:rsidR="00D14B99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Thanks to </w:t>
      </w:r>
      <w:r w:rsidR="000828B1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our </w:t>
      </w:r>
      <w:r w:rsidR="007C09BD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advanced </w:t>
      </w:r>
      <w:r w:rsidR="00D14B99">
        <w:rPr>
          <w:rStyle w:val="normaltextrun"/>
          <w:rFonts w:ascii="Arial" w:hAnsi="Arial" w:cs="Arial"/>
          <w:color w:val="000000" w:themeColor="text1"/>
          <w:sz w:val="22"/>
          <w:szCs w:val="22"/>
        </w:rPr>
        <w:t>over-the-air functionality, which takes away the need to visit a dealership or to manual</w:t>
      </w:r>
      <w:r w:rsidR="00FF3631">
        <w:rPr>
          <w:rStyle w:val="normaltextrun"/>
          <w:rFonts w:ascii="Arial" w:hAnsi="Arial" w:cs="Arial"/>
          <w:color w:val="000000" w:themeColor="text1"/>
          <w:sz w:val="22"/>
          <w:szCs w:val="22"/>
        </w:rPr>
        <w:t>ly</w:t>
      </w:r>
      <w:r w:rsidR="00D14B99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download and install software, o</w:t>
      </w:r>
      <w:r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wners of </w:t>
      </w:r>
      <w:r w:rsidR="002D2E94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MY22 and </w:t>
      </w:r>
      <w:r w:rsidR="00003311">
        <w:rPr>
          <w:rStyle w:val="normaltextrun"/>
          <w:rFonts w:ascii="Arial" w:hAnsi="Arial" w:cs="Arial"/>
          <w:color w:val="000000" w:themeColor="text1"/>
          <w:sz w:val="22"/>
          <w:szCs w:val="22"/>
        </w:rPr>
        <w:t>newer</w:t>
      </w:r>
      <w:r w:rsidR="002D2E94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Kia models can benefit from faster and easier access to the latest </w:t>
      </w:r>
      <w:r w:rsidR="00D14B99">
        <w:rPr>
          <w:rStyle w:val="normaltextrun"/>
          <w:rFonts w:ascii="Arial" w:hAnsi="Arial" w:cs="Arial"/>
          <w:color w:val="000000" w:themeColor="text1"/>
          <w:sz w:val="22"/>
          <w:szCs w:val="22"/>
        </w:rPr>
        <w:t>updates</w:t>
      </w:r>
      <w:r w:rsidR="00A54EE8">
        <w:rPr>
          <w:rStyle w:val="normaltextrun"/>
          <w:rFonts w:ascii="Arial" w:hAnsi="Arial" w:cs="Arial"/>
          <w:color w:val="000000" w:themeColor="text1"/>
          <w:sz w:val="22"/>
          <w:szCs w:val="22"/>
        </w:rPr>
        <w:t>.</w:t>
      </w:r>
      <w:r w:rsidR="00F52F55" w:rsidRPr="00A54EE8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bookmarkStart w:id="1" w:name="OLE_LINK2"/>
      <w:r w:rsidR="007D4CD1">
        <w:rPr>
          <w:rStyle w:val="normaltextrun"/>
          <w:rFonts w:ascii="Arial" w:hAnsi="Arial" w:cs="Arial"/>
          <w:color w:val="000000" w:themeColor="text1"/>
          <w:sz w:val="22"/>
          <w:szCs w:val="22"/>
        </w:rPr>
        <w:t>#Kia #OverTheAir #</w:t>
      </w:r>
      <w:r w:rsidR="00FF3631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ConnectedCompany </w:t>
      </w:r>
      <w:r w:rsidR="007D4CD1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#MovementThatInspires </w:t>
      </w:r>
      <w:bookmarkEnd w:id="1"/>
      <w:r w:rsidR="007D4CD1">
        <w:rPr>
          <w:rStyle w:val="normaltextrun"/>
          <w:rFonts w:ascii="Arial" w:hAnsi="Arial" w:cs="Arial"/>
          <w:b/>
          <w:bCs/>
          <w:color w:val="FF0000"/>
        </w:rPr>
        <w:t xml:space="preserve">[LINK] </w:t>
      </w:r>
      <w:r w:rsidR="00DA10AF" w:rsidRPr="23F293D6"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>[</w:t>
      </w:r>
      <w:r w:rsidR="275251DB" w:rsidRPr="23F293D6"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>IMAGE</w:t>
      </w:r>
      <w:r w:rsidR="00DA10AF" w:rsidRPr="23F293D6"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>]</w:t>
      </w:r>
    </w:p>
    <w:p w14:paraId="59E4ABF8" w14:textId="77777777" w:rsidR="004311D8" w:rsidRDefault="004311D8" w:rsidP="00171AE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</w:p>
    <w:p w14:paraId="5126D4CD" w14:textId="787C76C0" w:rsidR="00E3703B" w:rsidRPr="00B671F2" w:rsidRDefault="00DA10AF" w:rsidP="00171AE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# # #</w:t>
      </w:r>
    </w:p>
    <w:sectPr w:rsidR="00E3703B" w:rsidRPr="00B67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B9056" w14:textId="77777777" w:rsidR="00171AE9" w:rsidRDefault="00171AE9" w:rsidP="00171AE9">
      <w:pPr>
        <w:spacing w:after="0" w:line="240" w:lineRule="auto"/>
      </w:pPr>
      <w:r>
        <w:separator/>
      </w:r>
    </w:p>
  </w:endnote>
  <w:endnote w:type="continuationSeparator" w:id="0">
    <w:p w14:paraId="6DE01A43" w14:textId="77777777" w:rsidR="00171AE9" w:rsidRDefault="00171AE9" w:rsidP="00171AE9">
      <w:pPr>
        <w:spacing w:after="0" w:line="240" w:lineRule="auto"/>
      </w:pPr>
      <w:r>
        <w:continuationSeparator/>
      </w:r>
    </w:p>
  </w:endnote>
  <w:endnote w:type="continuationNotice" w:id="1">
    <w:p w14:paraId="1C4633F6" w14:textId="77777777" w:rsidR="005B7859" w:rsidRDefault="005B78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D7CC3" w14:textId="77777777" w:rsidR="00171AE9" w:rsidRDefault="00171AE9" w:rsidP="00171AE9">
      <w:pPr>
        <w:spacing w:after="0" w:line="240" w:lineRule="auto"/>
      </w:pPr>
      <w:r>
        <w:separator/>
      </w:r>
    </w:p>
  </w:footnote>
  <w:footnote w:type="continuationSeparator" w:id="0">
    <w:p w14:paraId="7B8AA8F2" w14:textId="77777777" w:rsidR="00171AE9" w:rsidRDefault="00171AE9" w:rsidP="00171AE9">
      <w:pPr>
        <w:spacing w:after="0" w:line="240" w:lineRule="auto"/>
      </w:pPr>
      <w:r>
        <w:continuationSeparator/>
      </w:r>
    </w:p>
  </w:footnote>
  <w:footnote w:type="continuationNotice" w:id="1">
    <w:p w14:paraId="4F34EFBA" w14:textId="77777777" w:rsidR="005B7859" w:rsidRDefault="005B7859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sDSzsDAzMzIDMpV0lIJTi4sz8/NACkxrAQgUTgosAAAA"/>
  </w:docVars>
  <w:rsids>
    <w:rsidRoot w:val="00DA10AF"/>
    <w:rsid w:val="00001162"/>
    <w:rsid w:val="000021A1"/>
    <w:rsid w:val="00003311"/>
    <w:rsid w:val="00003654"/>
    <w:rsid w:val="00006223"/>
    <w:rsid w:val="0001639B"/>
    <w:rsid w:val="00017922"/>
    <w:rsid w:val="00017A4C"/>
    <w:rsid w:val="0002018F"/>
    <w:rsid w:val="00022391"/>
    <w:rsid w:val="00027F0B"/>
    <w:rsid w:val="00030C04"/>
    <w:rsid w:val="00031F8F"/>
    <w:rsid w:val="000434A2"/>
    <w:rsid w:val="00044558"/>
    <w:rsid w:val="0005789E"/>
    <w:rsid w:val="000617E4"/>
    <w:rsid w:val="00070AE7"/>
    <w:rsid w:val="000721A9"/>
    <w:rsid w:val="00072EF4"/>
    <w:rsid w:val="000828B1"/>
    <w:rsid w:val="000851C4"/>
    <w:rsid w:val="000916C5"/>
    <w:rsid w:val="00096E1A"/>
    <w:rsid w:val="000B2BFB"/>
    <w:rsid w:val="000C4C2B"/>
    <w:rsid w:val="000D1565"/>
    <w:rsid w:val="000D28D0"/>
    <w:rsid w:val="00146929"/>
    <w:rsid w:val="00154FC3"/>
    <w:rsid w:val="001550A1"/>
    <w:rsid w:val="00165F2B"/>
    <w:rsid w:val="00171AE9"/>
    <w:rsid w:val="001738C6"/>
    <w:rsid w:val="00175CAA"/>
    <w:rsid w:val="00181172"/>
    <w:rsid w:val="00186583"/>
    <w:rsid w:val="00187CB3"/>
    <w:rsid w:val="00192635"/>
    <w:rsid w:val="001A6A20"/>
    <w:rsid w:val="001D01AE"/>
    <w:rsid w:val="001D4220"/>
    <w:rsid w:val="001D4DA5"/>
    <w:rsid w:val="001E78DC"/>
    <w:rsid w:val="001F56CC"/>
    <w:rsid w:val="001F7743"/>
    <w:rsid w:val="00201CC8"/>
    <w:rsid w:val="00202A59"/>
    <w:rsid w:val="00202DF9"/>
    <w:rsid w:val="002030F8"/>
    <w:rsid w:val="00214ED9"/>
    <w:rsid w:val="002216FA"/>
    <w:rsid w:val="00224D5E"/>
    <w:rsid w:val="00226AE7"/>
    <w:rsid w:val="00234027"/>
    <w:rsid w:val="00237392"/>
    <w:rsid w:val="002424B2"/>
    <w:rsid w:val="00247F98"/>
    <w:rsid w:val="00253E65"/>
    <w:rsid w:val="002806B8"/>
    <w:rsid w:val="002A1422"/>
    <w:rsid w:val="002A6349"/>
    <w:rsid w:val="002A7920"/>
    <w:rsid w:val="002B422F"/>
    <w:rsid w:val="002C175C"/>
    <w:rsid w:val="002D2E94"/>
    <w:rsid w:val="002E29C9"/>
    <w:rsid w:val="002E33C4"/>
    <w:rsid w:val="002F72D8"/>
    <w:rsid w:val="00300AAD"/>
    <w:rsid w:val="00302B0A"/>
    <w:rsid w:val="00312380"/>
    <w:rsid w:val="003163F5"/>
    <w:rsid w:val="00326875"/>
    <w:rsid w:val="003276FE"/>
    <w:rsid w:val="00327E52"/>
    <w:rsid w:val="00330133"/>
    <w:rsid w:val="003323CF"/>
    <w:rsid w:val="003358B8"/>
    <w:rsid w:val="00336D4B"/>
    <w:rsid w:val="00342418"/>
    <w:rsid w:val="00353222"/>
    <w:rsid w:val="003538ED"/>
    <w:rsid w:val="003607F0"/>
    <w:rsid w:val="003611E3"/>
    <w:rsid w:val="003631BF"/>
    <w:rsid w:val="003667C9"/>
    <w:rsid w:val="003751E3"/>
    <w:rsid w:val="00376FF8"/>
    <w:rsid w:val="00391798"/>
    <w:rsid w:val="00391F07"/>
    <w:rsid w:val="00393301"/>
    <w:rsid w:val="00394561"/>
    <w:rsid w:val="003A4016"/>
    <w:rsid w:val="003A6D88"/>
    <w:rsid w:val="003B2D8D"/>
    <w:rsid w:val="003B7BD6"/>
    <w:rsid w:val="003C56B0"/>
    <w:rsid w:val="003C5F1D"/>
    <w:rsid w:val="003F5669"/>
    <w:rsid w:val="003F661A"/>
    <w:rsid w:val="0040056C"/>
    <w:rsid w:val="00406E45"/>
    <w:rsid w:val="0041585F"/>
    <w:rsid w:val="00421E35"/>
    <w:rsid w:val="00430926"/>
    <w:rsid w:val="004311D8"/>
    <w:rsid w:val="004330CF"/>
    <w:rsid w:val="0043F95B"/>
    <w:rsid w:val="00440043"/>
    <w:rsid w:val="00456F13"/>
    <w:rsid w:val="004570D4"/>
    <w:rsid w:val="004717E1"/>
    <w:rsid w:val="00472EFA"/>
    <w:rsid w:val="00484205"/>
    <w:rsid w:val="00485310"/>
    <w:rsid w:val="0048721F"/>
    <w:rsid w:val="004931E8"/>
    <w:rsid w:val="004A5D5B"/>
    <w:rsid w:val="004A6325"/>
    <w:rsid w:val="004B0A27"/>
    <w:rsid w:val="004B3CFC"/>
    <w:rsid w:val="004D0400"/>
    <w:rsid w:val="004D2EC5"/>
    <w:rsid w:val="004E116B"/>
    <w:rsid w:val="004F0355"/>
    <w:rsid w:val="004F0F74"/>
    <w:rsid w:val="0050015B"/>
    <w:rsid w:val="00501FD4"/>
    <w:rsid w:val="005065CB"/>
    <w:rsid w:val="00507FC0"/>
    <w:rsid w:val="005108F4"/>
    <w:rsid w:val="00515F83"/>
    <w:rsid w:val="005235D9"/>
    <w:rsid w:val="0052405F"/>
    <w:rsid w:val="00545FE1"/>
    <w:rsid w:val="0057054F"/>
    <w:rsid w:val="00576A4D"/>
    <w:rsid w:val="00577E5E"/>
    <w:rsid w:val="00590104"/>
    <w:rsid w:val="00592DAD"/>
    <w:rsid w:val="005A01D4"/>
    <w:rsid w:val="005A0968"/>
    <w:rsid w:val="005A134E"/>
    <w:rsid w:val="005A13ED"/>
    <w:rsid w:val="005A2778"/>
    <w:rsid w:val="005A3FE7"/>
    <w:rsid w:val="005A487C"/>
    <w:rsid w:val="005A4ECE"/>
    <w:rsid w:val="005A5B82"/>
    <w:rsid w:val="005B64A2"/>
    <w:rsid w:val="005B659A"/>
    <w:rsid w:val="005B67CA"/>
    <w:rsid w:val="005B7859"/>
    <w:rsid w:val="005C5D94"/>
    <w:rsid w:val="005D7546"/>
    <w:rsid w:val="005E463B"/>
    <w:rsid w:val="00604D4F"/>
    <w:rsid w:val="006165C3"/>
    <w:rsid w:val="00624D35"/>
    <w:rsid w:val="0062570B"/>
    <w:rsid w:val="006263E8"/>
    <w:rsid w:val="00627171"/>
    <w:rsid w:val="00633793"/>
    <w:rsid w:val="00634240"/>
    <w:rsid w:val="00640FA1"/>
    <w:rsid w:val="006411BE"/>
    <w:rsid w:val="00657933"/>
    <w:rsid w:val="006600F5"/>
    <w:rsid w:val="00661082"/>
    <w:rsid w:val="0066700A"/>
    <w:rsid w:val="00670D11"/>
    <w:rsid w:val="00672F28"/>
    <w:rsid w:val="00677961"/>
    <w:rsid w:val="006837D4"/>
    <w:rsid w:val="00686CFB"/>
    <w:rsid w:val="006A042E"/>
    <w:rsid w:val="006A3BBA"/>
    <w:rsid w:val="006A6A13"/>
    <w:rsid w:val="006B1460"/>
    <w:rsid w:val="006B6004"/>
    <w:rsid w:val="006B7498"/>
    <w:rsid w:val="006C56C7"/>
    <w:rsid w:val="006E6A09"/>
    <w:rsid w:val="006F5C11"/>
    <w:rsid w:val="006F73B4"/>
    <w:rsid w:val="00715D09"/>
    <w:rsid w:val="00723418"/>
    <w:rsid w:val="00724928"/>
    <w:rsid w:val="00736FCF"/>
    <w:rsid w:val="00741AEF"/>
    <w:rsid w:val="0075759A"/>
    <w:rsid w:val="00770158"/>
    <w:rsid w:val="0078519E"/>
    <w:rsid w:val="007853F5"/>
    <w:rsid w:val="00785F52"/>
    <w:rsid w:val="007A194F"/>
    <w:rsid w:val="007A5E0D"/>
    <w:rsid w:val="007B4575"/>
    <w:rsid w:val="007B7C7B"/>
    <w:rsid w:val="007C09BD"/>
    <w:rsid w:val="007C4960"/>
    <w:rsid w:val="007D4CD1"/>
    <w:rsid w:val="007F5066"/>
    <w:rsid w:val="007F7A65"/>
    <w:rsid w:val="008000FE"/>
    <w:rsid w:val="00800CAE"/>
    <w:rsid w:val="0080386B"/>
    <w:rsid w:val="00813931"/>
    <w:rsid w:val="008217F2"/>
    <w:rsid w:val="00823104"/>
    <w:rsid w:val="00823760"/>
    <w:rsid w:val="008530D6"/>
    <w:rsid w:val="0086577F"/>
    <w:rsid w:val="008A3360"/>
    <w:rsid w:val="008A5F55"/>
    <w:rsid w:val="008A77A6"/>
    <w:rsid w:val="008B2BB7"/>
    <w:rsid w:val="008C180D"/>
    <w:rsid w:val="008C49AA"/>
    <w:rsid w:val="008D0127"/>
    <w:rsid w:val="008F7497"/>
    <w:rsid w:val="0090107B"/>
    <w:rsid w:val="00907BE2"/>
    <w:rsid w:val="00913279"/>
    <w:rsid w:val="00913C0C"/>
    <w:rsid w:val="00913F3A"/>
    <w:rsid w:val="009260ED"/>
    <w:rsid w:val="00936988"/>
    <w:rsid w:val="00942137"/>
    <w:rsid w:val="00946FB1"/>
    <w:rsid w:val="009474F1"/>
    <w:rsid w:val="009634D0"/>
    <w:rsid w:val="00963FEF"/>
    <w:rsid w:val="00983D3E"/>
    <w:rsid w:val="009A2400"/>
    <w:rsid w:val="009A4D94"/>
    <w:rsid w:val="009C2930"/>
    <w:rsid w:val="009C5CA1"/>
    <w:rsid w:val="009D21E5"/>
    <w:rsid w:val="009D70EF"/>
    <w:rsid w:val="009F28C6"/>
    <w:rsid w:val="009F68AE"/>
    <w:rsid w:val="00A01604"/>
    <w:rsid w:val="00A12303"/>
    <w:rsid w:val="00A15913"/>
    <w:rsid w:val="00A17448"/>
    <w:rsid w:val="00A21D2B"/>
    <w:rsid w:val="00A23D0E"/>
    <w:rsid w:val="00A2401B"/>
    <w:rsid w:val="00A3363F"/>
    <w:rsid w:val="00A54EE8"/>
    <w:rsid w:val="00A56111"/>
    <w:rsid w:val="00A6020B"/>
    <w:rsid w:val="00A602DE"/>
    <w:rsid w:val="00A70076"/>
    <w:rsid w:val="00A704B1"/>
    <w:rsid w:val="00A71868"/>
    <w:rsid w:val="00A71CDC"/>
    <w:rsid w:val="00A7295D"/>
    <w:rsid w:val="00A72991"/>
    <w:rsid w:val="00A77DF6"/>
    <w:rsid w:val="00A85ED6"/>
    <w:rsid w:val="00A928D8"/>
    <w:rsid w:val="00A93A90"/>
    <w:rsid w:val="00A94525"/>
    <w:rsid w:val="00AB01B5"/>
    <w:rsid w:val="00AC29CC"/>
    <w:rsid w:val="00AC77A0"/>
    <w:rsid w:val="00AD5A4A"/>
    <w:rsid w:val="00AD5A56"/>
    <w:rsid w:val="00AD7E51"/>
    <w:rsid w:val="00AE116B"/>
    <w:rsid w:val="00B13CCC"/>
    <w:rsid w:val="00B479D4"/>
    <w:rsid w:val="00B52536"/>
    <w:rsid w:val="00B64488"/>
    <w:rsid w:val="00B671F2"/>
    <w:rsid w:val="00B67579"/>
    <w:rsid w:val="00B71615"/>
    <w:rsid w:val="00B71E47"/>
    <w:rsid w:val="00BA04E0"/>
    <w:rsid w:val="00BA6693"/>
    <w:rsid w:val="00BA705D"/>
    <w:rsid w:val="00BB2AB0"/>
    <w:rsid w:val="00BC1A59"/>
    <w:rsid w:val="00BC3DAA"/>
    <w:rsid w:val="00BD169A"/>
    <w:rsid w:val="00BF25BD"/>
    <w:rsid w:val="00C04C61"/>
    <w:rsid w:val="00C06A27"/>
    <w:rsid w:val="00C07BD8"/>
    <w:rsid w:val="00C14C1F"/>
    <w:rsid w:val="00C1508C"/>
    <w:rsid w:val="00C17846"/>
    <w:rsid w:val="00C34AF4"/>
    <w:rsid w:val="00C4295B"/>
    <w:rsid w:val="00C4561B"/>
    <w:rsid w:val="00C6057F"/>
    <w:rsid w:val="00C62896"/>
    <w:rsid w:val="00C6439D"/>
    <w:rsid w:val="00C73B36"/>
    <w:rsid w:val="00C926A9"/>
    <w:rsid w:val="00CA59C6"/>
    <w:rsid w:val="00CB0426"/>
    <w:rsid w:val="00CB0ACD"/>
    <w:rsid w:val="00CB3A7F"/>
    <w:rsid w:val="00CB7027"/>
    <w:rsid w:val="00CC08D4"/>
    <w:rsid w:val="00CC1706"/>
    <w:rsid w:val="00CC5AA4"/>
    <w:rsid w:val="00CC6B24"/>
    <w:rsid w:val="00CC7D4D"/>
    <w:rsid w:val="00CD08D0"/>
    <w:rsid w:val="00CD235B"/>
    <w:rsid w:val="00CD7874"/>
    <w:rsid w:val="00CF1616"/>
    <w:rsid w:val="00CF4427"/>
    <w:rsid w:val="00CF7425"/>
    <w:rsid w:val="00CF7441"/>
    <w:rsid w:val="00D040AA"/>
    <w:rsid w:val="00D14B99"/>
    <w:rsid w:val="00D16A1F"/>
    <w:rsid w:val="00D16AE4"/>
    <w:rsid w:val="00D231AC"/>
    <w:rsid w:val="00D25424"/>
    <w:rsid w:val="00D25C06"/>
    <w:rsid w:val="00D302E7"/>
    <w:rsid w:val="00D31548"/>
    <w:rsid w:val="00D32FCB"/>
    <w:rsid w:val="00D35872"/>
    <w:rsid w:val="00D3663C"/>
    <w:rsid w:val="00D37157"/>
    <w:rsid w:val="00D540EC"/>
    <w:rsid w:val="00D55557"/>
    <w:rsid w:val="00D63DBD"/>
    <w:rsid w:val="00D655AD"/>
    <w:rsid w:val="00D663C3"/>
    <w:rsid w:val="00D73F18"/>
    <w:rsid w:val="00D853E7"/>
    <w:rsid w:val="00D93E66"/>
    <w:rsid w:val="00D95D0E"/>
    <w:rsid w:val="00DA10AF"/>
    <w:rsid w:val="00DA1AED"/>
    <w:rsid w:val="00DA4869"/>
    <w:rsid w:val="00DA4EF3"/>
    <w:rsid w:val="00DA541D"/>
    <w:rsid w:val="00DB2296"/>
    <w:rsid w:val="00DB3B3D"/>
    <w:rsid w:val="00DB5E3B"/>
    <w:rsid w:val="00DD349C"/>
    <w:rsid w:val="00DE01BD"/>
    <w:rsid w:val="00E02F9F"/>
    <w:rsid w:val="00E03433"/>
    <w:rsid w:val="00E169B1"/>
    <w:rsid w:val="00E21019"/>
    <w:rsid w:val="00E3023C"/>
    <w:rsid w:val="00E354DE"/>
    <w:rsid w:val="00E35E65"/>
    <w:rsid w:val="00E3703B"/>
    <w:rsid w:val="00E443BD"/>
    <w:rsid w:val="00E53E51"/>
    <w:rsid w:val="00E605DA"/>
    <w:rsid w:val="00E626D2"/>
    <w:rsid w:val="00E660AA"/>
    <w:rsid w:val="00E67CD5"/>
    <w:rsid w:val="00E70672"/>
    <w:rsid w:val="00E713BD"/>
    <w:rsid w:val="00E7399E"/>
    <w:rsid w:val="00E75FD8"/>
    <w:rsid w:val="00E76E40"/>
    <w:rsid w:val="00E87DF9"/>
    <w:rsid w:val="00E901C7"/>
    <w:rsid w:val="00E9596A"/>
    <w:rsid w:val="00EA10A8"/>
    <w:rsid w:val="00EA25BA"/>
    <w:rsid w:val="00EB6CD3"/>
    <w:rsid w:val="00EC777F"/>
    <w:rsid w:val="00ED2684"/>
    <w:rsid w:val="00EE6F8B"/>
    <w:rsid w:val="00EE7210"/>
    <w:rsid w:val="00EF0378"/>
    <w:rsid w:val="00EF07F3"/>
    <w:rsid w:val="00F05AC6"/>
    <w:rsid w:val="00F11213"/>
    <w:rsid w:val="00F12826"/>
    <w:rsid w:val="00F269A5"/>
    <w:rsid w:val="00F270AA"/>
    <w:rsid w:val="00F35D28"/>
    <w:rsid w:val="00F3606D"/>
    <w:rsid w:val="00F37EFF"/>
    <w:rsid w:val="00F41BE3"/>
    <w:rsid w:val="00F462B8"/>
    <w:rsid w:val="00F46EB7"/>
    <w:rsid w:val="00F47A98"/>
    <w:rsid w:val="00F47B41"/>
    <w:rsid w:val="00F5001A"/>
    <w:rsid w:val="00F5008F"/>
    <w:rsid w:val="00F51209"/>
    <w:rsid w:val="00F52F55"/>
    <w:rsid w:val="00F5323A"/>
    <w:rsid w:val="00F56032"/>
    <w:rsid w:val="00F623BB"/>
    <w:rsid w:val="00F67405"/>
    <w:rsid w:val="00F72CD3"/>
    <w:rsid w:val="00F73F4E"/>
    <w:rsid w:val="00F76827"/>
    <w:rsid w:val="00F80B81"/>
    <w:rsid w:val="00F81A68"/>
    <w:rsid w:val="00F83314"/>
    <w:rsid w:val="00F96EFD"/>
    <w:rsid w:val="00FA5135"/>
    <w:rsid w:val="00FA7ED8"/>
    <w:rsid w:val="00FC1D9C"/>
    <w:rsid w:val="00FC75C3"/>
    <w:rsid w:val="00FD3960"/>
    <w:rsid w:val="00FD7C98"/>
    <w:rsid w:val="00FE5340"/>
    <w:rsid w:val="00FF1C90"/>
    <w:rsid w:val="00FF27EF"/>
    <w:rsid w:val="00FF3631"/>
    <w:rsid w:val="00FF7050"/>
    <w:rsid w:val="02ABCC10"/>
    <w:rsid w:val="0351DFF6"/>
    <w:rsid w:val="11EA6031"/>
    <w:rsid w:val="23F293D6"/>
    <w:rsid w:val="275251DB"/>
    <w:rsid w:val="2B2FD190"/>
    <w:rsid w:val="3964D48D"/>
    <w:rsid w:val="3AE1443F"/>
    <w:rsid w:val="3C48AFDA"/>
    <w:rsid w:val="3E29493E"/>
    <w:rsid w:val="4078A54B"/>
    <w:rsid w:val="444FCF13"/>
    <w:rsid w:val="453748BE"/>
    <w:rsid w:val="471B998D"/>
    <w:rsid w:val="4BB78523"/>
    <w:rsid w:val="4F579951"/>
    <w:rsid w:val="59BB18C9"/>
    <w:rsid w:val="6028A308"/>
    <w:rsid w:val="686FCB92"/>
    <w:rsid w:val="6A4ACA8C"/>
    <w:rsid w:val="6C50FB02"/>
    <w:rsid w:val="6D275A03"/>
    <w:rsid w:val="7543A026"/>
    <w:rsid w:val="7E2A7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0FDBCB4"/>
  <w15:docId w15:val="{5584350D-6D08-4AA9-BD25-3B218A4A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A1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DA10AF"/>
  </w:style>
  <w:style w:type="character" w:customStyle="1" w:styleId="normaltextrun">
    <w:name w:val="normaltextrun"/>
    <w:basedOn w:val="DefaultParagraphFont"/>
    <w:rsid w:val="00DA10AF"/>
  </w:style>
  <w:style w:type="paragraph" w:styleId="ListParagraph">
    <w:name w:val="List Paragraph"/>
    <w:basedOn w:val="Normal"/>
    <w:link w:val="ListParagraphChar"/>
    <w:uiPriority w:val="34"/>
    <w:unhideWhenUsed/>
    <w:qFormat/>
    <w:rsid w:val="00DA10AF"/>
    <w:pPr>
      <w:spacing w:after="0" w:line="276" w:lineRule="auto"/>
      <w:ind w:left="720"/>
      <w:contextualSpacing/>
    </w:pPr>
    <w:rPr>
      <w:rFonts w:ascii="Arial" w:eastAsia="Malgun Gothic" w:hAnsi="Arial" w:cs="Times New Roman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DA10AF"/>
    <w:rPr>
      <w:rFonts w:ascii="Arial" w:eastAsia="Malgun Gothic" w:hAnsi="Arial" w:cs="Times New Roman"/>
      <w:lang w:val="en-US"/>
    </w:rPr>
  </w:style>
  <w:style w:type="paragraph" w:styleId="Revision">
    <w:name w:val="Revision"/>
    <w:hidden/>
    <w:uiPriority w:val="99"/>
    <w:semiHidden/>
    <w:rsid w:val="00E87DF9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A7920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val="en-US" w:eastAsia="ko-KR"/>
    </w:rPr>
  </w:style>
  <w:style w:type="paragraph" w:styleId="NoSpacing">
    <w:name w:val="No Spacing"/>
    <w:uiPriority w:val="1"/>
    <w:qFormat/>
    <w:rsid w:val="008C49AA"/>
    <w:pPr>
      <w:spacing w:after="0" w:line="240" w:lineRule="auto"/>
    </w:pPr>
  </w:style>
  <w:style w:type="paragraph" w:customStyle="1" w:styleId="Default">
    <w:name w:val="Default"/>
    <w:rsid w:val="00AD5A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5B7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7859"/>
  </w:style>
  <w:style w:type="paragraph" w:styleId="Footer">
    <w:name w:val="footer"/>
    <w:basedOn w:val="Normal"/>
    <w:link w:val="FooterChar"/>
    <w:uiPriority w:val="99"/>
    <w:semiHidden/>
    <w:unhideWhenUsed/>
    <w:rsid w:val="005B7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B7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6" ma:contentTypeDescription="Create a new document." ma:contentTypeScope="" ma:versionID="aca4782cf39132cf251ae99342b033df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2c451df71654e78f52b2b6948bdbef8b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B42DDC-C5F4-4552-BF33-B132118B5E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B059CE-A4F5-406B-A862-336239D2D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623829-BD1B-44F8-9C81-BCEDA3AAD496}">
  <ds:schemaRefs>
    <ds:schemaRef ds:uri="http://purl.org/dc/dcmitype/"/>
    <ds:schemaRef ds:uri="ca0521e1-b612-4196-a703-b1b7610de6d4"/>
    <ds:schemaRef ds:uri="http://purl.org/dc/elements/1.1/"/>
    <ds:schemaRef ds:uri="http://schemas.microsoft.com/office/2006/metadata/properties"/>
    <ds:schemaRef ds:uri="http://www.w3.org/XML/1998/namespace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0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6</cp:revision>
  <dcterms:created xsi:type="dcterms:W3CDTF">2022-12-16T21:18:00Z</dcterms:created>
  <dcterms:modified xsi:type="dcterms:W3CDTF">2023-02-0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</Properties>
</file>